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22B3B9B7" w:rsidR="00173A24" w:rsidRDefault="003504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5DC1EA5" w:rsidR="00173A24" w:rsidRDefault="003504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5D20721D" w:rsidR="00173A24" w:rsidRDefault="003504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V tag acts as a CONTAINER </w:t>
      </w:r>
    </w:p>
    <w:p w14:paraId="40C6B1F4" w14:textId="21A5BB4E" w:rsidR="0035049F" w:rsidRDefault="0035049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E0F54C2" w14:textId="656415F4" w:rsidR="0035049F" w:rsidRDefault="003504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ing the div tag we can choose specific Tags like (&lt;a&gt;,&lt;p&gt;) etc. We can use particularly pick out specific tags  and style or format them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1A323F76" w:rsidR="00173A24" w:rsidRDefault="0035049F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 xml:space="preserve">Relative places an element to its current position where as Absolute places an element relative to its position changing the layout around it </w:t>
      </w:r>
    </w:p>
    <w:p w14:paraId="14B951DC" w14:textId="77777777" w:rsidR="0035049F" w:rsidRDefault="0035049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5152569" w:rsidR="00173A24" w:rsidRDefault="003504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pecify the transparency of an element .</w:t>
      </w:r>
    </w:p>
    <w:p w14:paraId="48150AB5" w14:textId="0068D22B" w:rsidR="0035049F" w:rsidRDefault="0035049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658E1D" w:rsidR="00173A24" w:rsidRDefault="0035049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20989AFA" w:rsidR="00173A24" w:rsidRDefault="00A753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Documentation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3" w14:textId="57175D07" w:rsidR="00173A24" w:rsidRDefault="00173A24" w:rsidP="00A7533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658B65A" w14:textId="6D426903" w:rsidR="00A75331" w:rsidRDefault="00A75331" w:rsidP="00A753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Go to Android /</w:t>
      </w:r>
      <w:proofErr w:type="spellStart"/>
      <w:r>
        <w:rPr>
          <w:rFonts w:ascii="Muli" w:eastAsia="Muli" w:hAnsi="Muli" w:cs="Muli"/>
          <w:sz w:val="24"/>
          <w:szCs w:val="24"/>
        </w:rPr>
        <w:t>Io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option in the top right corner of the page </w:t>
      </w:r>
    </w:p>
    <w:p w14:paraId="27C39419" w14:textId="2BA6ED4F" w:rsidR="00A75331" w:rsidRDefault="00A75331" w:rsidP="00A753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Click tap to run</w:t>
      </w:r>
    </w:p>
    <w:p w14:paraId="3DEACCE9" w14:textId="0A52FCCA" w:rsidR="00A75331" w:rsidRDefault="00A75331" w:rsidP="00A753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3. Scan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from your</w:t>
      </w:r>
      <w:r w:rsidR="00FA1D31">
        <w:rPr>
          <w:rFonts w:ascii="Muli" w:eastAsia="Muli" w:hAnsi="Muli" w:cs="Muli"/>
          <w:sz w:val="24"/>
          <w:szCs w:val="24"/>
        </w:rPr>
        <w:t xml:space="preserve"> android or </w:t>
      </w:r>
      <w:proofErr w:type="spellStart"/>
      <w:r w:rsidR="00FA1D31">
        <w:rPr>
          <w:rFonts w:ascii="Muli" w:eastAsia="Muli" w:hAnsi="Muli" w:cs="Muli"/>
          <w:sz w:val="24"/>
          <w:szCs w:val="24"/>
        </w:rPr>
        <w:t>ios</w:t>
      </w:r>
      <w:proofErr w:type="spellEnd"/>
    </w:p>
    <w:p w14:paraId="2CB89053" w14:textId="4E0AA5CC" w:rsidR="00FA1D31" w:rsidRPr="00A75331" w:rsidRDefault="00FA1D31" w:rsidP="00A753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4. You will get the output in your phone 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14C431E9" w:rsidR="00173A24" w:rsidRDefault="00FA1D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use of render function is to display the components in the output which is in the inside the render 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3681BFC" w14:textId="2DC52D52" w:rsidR="005E532D" w:rsidRDefault="005E532D" w:rsidP="005E532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The use of re</w:t>
      </w:r>
      <w:r>
        <w:rPr>
          <w:rFonts w:ascii="Muli" w:eastAsia="Muli" w:hAnsi="Muli" w:cs="Muli"/>
          <w:sz w:val="24"/>
          <w:szCs w:val="24"/>
        </w:rPr>
        <w:t>turn</w:t>
      </w:r>
      <w:r>
        <w:rPr>
          <w:rFonts w:ascii="Muli" w:eastAsia="Muli" w:hAnsi="Muli" w:cs="Muli"/>
          <w:sz w:val="24"/>
          <w:szCs w:val="24"/>
        </w:rPr>
        <w:t xml:space="preserve"> function is to display the components in the output which is in the inside the re</w:t>
      </w:r>
      <w:r>
        <w:rPr>
          <w:rFonts w:ascii="Muli" w:eastAsia="Muli" w:hAnsi="Muli" w:cs="Muli"/>
          <w:sz w:val="24"/>
          <w:szCs w:val="24"/>
        </w:rPr>
        <w:t>tur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007E534D" w:rsidR="00173A24" w:rsidRDefault="005E532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olour, Button and  Text 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5049F"/>
    <w:rsid w:val="005E532D"/>
    <w:rsid w:val="009526BB"/>
    <w:rsid w:val="00A75331"/>
    <w:rsid w:val="00FA1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753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5</TotalTime>
  <Pages>1</Pages>
  <Words>278</Words>
  <Characters>158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 </cp:lastModifiedBy>
  <cp:revision>4</cp:revision>
  <dcterms:created xsi:type="dcterms:W3CDTF">2021-01-06T05:46:00Z</dcterms:created>
  <dcterms:modified xsi:type="dcterms:W3CDTF">2021-08-08T12:42:00Z</dcterms:modified>
</cp:coreProperties>
</file>